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FF519B" w:rsidRDefault="00382EFF" w:rsidP="00C17207">
      <w:pPr>
        <w:pStyle w:val="PlainText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FF519B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FF519B" w:rsidRDefault="00382EFF" w:rsidP="00C17207">
      <w:pPr>
        <w:pStyle w:val="PlainText"/>
        <w:jc w:val="center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July 25, 2023</w:t>
      </w:r>
      <w:r w:rsidR="00186A1F" w:rsidRPr="00FF519B">
        <w:rPr>
          <w:rFonts w:ascii="Times New Roman" w:hAnsi="Times New Roman" w:cs="Times New Roman"/>
        </w:rPr>
        <w:t>,</w:t>
      </w:r>
      <w:r w:rsidRPr="00FF519B">
        <w:rPr>
          <w:rFonts w:ascii="Times New Roman" w:hAnsi="Times New Roman" w:cs="Times New Roman"/>
        </w:rPr>
        <w:t xml:space="preserve"> 6:00 </w:t>
      </w:r>
      <w:r w:rsidR="00186A1F" w:rsidRPr="00FF519B">
        <w:rPr>
          <w:rFonts w:ascii="Times New Roman" w:hAnsi="Times New Roman" w:cs="Times New Roman"/>
        </w:rPr>
        <w:t>pm</w:t>
      </w:r>
    </w:p>
    <w:p w:rsidR="00382EFF" w:rsidRPr="00FF519B" w:rsidRDefault="00382EFF" w:rsidP="00C17207">
      <w:pPr>
        <w:pStyle w:val="PlainText"/>
        <w:jc w:val="center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Bath County Board Office; Annex</w:t>
      </w:r>
    </w:p>
    <w:p w:rsidR="00382EFF" w:rsidRPr="00FF519B" w:rsidRDefault="00382EFF" w:rsidP="00C17207">
      <w:pPr>
        <w:pStyle w:val="PlainText"/>
        <w:jc w:val="center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Telecommunication</w:t>
      </w:r>
    </w:p>
    <w:p w:rsidR="00382EFF" w:rsidRPr="00FF519B" w:rsidRDefault="00382EFF" w:rsidP="00C17207">
      <w:pPr>
        <w:pStyle w:val="PlainText"/>
        <w:jc w:val="center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Livestreamed @ www.bath.kyschools.u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CF7324" w:rsidRPr="00FF519B" w:rsidRDefault="00CF7324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 </w:t>
      </w:r>
    </w:p>
    <w:p w:rsidR="00CF7324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color w:val="000000"/>
        </w:rPr>
        <w:t xml:space="preserve">The chair called the special board meeting to order at 6:00 pm. Brenda Holder, John Steele, </w:t>
      </w:r>
      <w:r w:rsidR="00186A1F" w:rsidRPr="00FF519B">
        <w:rPr>
          <w:rFonts w:ascii="Times New Roman" w:hAnsi="Times New Roman" w:cs="Times New Roman"/>
          <w:color w:val="000000"/>
        </w:rPr>
        <w:t>and Eric Conkright</w:t>
      </w:r>
      <w:r w:rsidRPr="00FF519B">
        <w:rPr>
          <w:rFonts w:ascii="Times New Roman" w:hAnsi="Times New Roman" w:cs="Times New Roman"/>
          <w:color w:val="000000"/>
        </w:rPr>
        <w:t xml:space="preserve"> were all present. Carling Bowling was absent. Superintendent Steven Evans and others were present.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b/>
          <w:u w:val="single"/>
        </w:rPr>
        <w:t xml:space="preserve">Order # 16- </w:t>
      </w:r>
      <w:r w:rsidR="00382EFF" w:rsidRPr="00FF519B">
        <w:rPr>
          <w:rFonts w:ascii="Times New Roman" w:hAnsi="Times New Roman" w:cs="Times New Roman"/>
          <w:b/>
        </w:rPr>
        <w:t xml:space="preserve">Motion Passed: </w:t>
      </w:r>
      <w:r w:rsidR="00382EFF" w:rsidRPr="00FF519B">
        <w:rPr>
          <w:rFonts w:ascii="Times New Roman" w:hAnsi="Times New Roman" w:cs="Times New Roman"/>
        </w:rPr>
        <w:t xml:space="preserve"> Motion to appoint Brenda Holder as vice chair for the remainder of 2023 passed with a motion by Mr. John Steele and a second by Mr. </w:t>
      </w:r>
      <w:r w:rsidRPr="00FF519B">
        <w:rPr>
          <w:rFonts w:ascii="Times New Roman" w:hAnsi="Times New Roman" w:cs="Times New Roman"/>
        </w:rPr>
        <w:t>Eric Conkright</w:t>
      </w:r>
      <w:r w:rsidR="00382EFF" w:rsidRPr="00FF519B">
        <w:rPr>
          <w:rFonts w:ascii="Times New Roman" w:hAnsi="Times New Roman" w:cs="Times New Roman"/>
        </w:rPr>
        <w:t xml:space="preserve">. 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Carla Bowling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Absent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</w:t>
      </w:r>
      <w:r w:rsidR="00C17207" w:rsidRPr="00FF519B">
        <w:rPr>
          <w:rFonts w:ascii="Times New Roman" w:hAnsi="Times New Roman" w:cs="Times New Roman"/>
        </w:rPr>
        <w:t>Eric Conkright</w:t>
      </w:r>
      <w:r w:rsidRPr="00FF519B">
        <w:rPr>
          <w:rFonts w:ascii="Times New Roman" w:hAnsi="Times New Roman" w:cs="Times New Roman"/>
        </w:rPr>
        <w:t xml:space="preserve">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Brenda Holder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John Steele  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b/>
          <w:u w:val="single"/>
        </w:rPr>
        <w:t xml:space="preserve">Order # 17- </w:t>
      </w:r>
      <w:r w:rsidR="00382EFF" w:rsidRPr="00FF519B">
        <w:rPr>
          <w:rFonts w:ascii="Times New Roman" w:hAnsi="Times New Roman" w:cs="Times New Roman"/>
          <w:b/>
        </w:rPr>
        <w:t xml:space="preserve">Motion Passed: </w:t>
      </w:r>
      <w:r w:rsidR="00382EFF" w:rsidRPr="00FF519B">
        <w:rPr>
          <w:rFonts w:ascii="Times New Roman" w:hAnsi="Times New Roman" w:cs="Times New Roman"/>
        </w:rPr>
        <w:t xml:space="preserve"> Motion to wait on any action on PR02, the Lobby ceiling replacement options to a later </w:t>
      </w:r>
      <w:r w:rsidRPr="00FF519B">
        <w:rPr>
          <w:rFonts w:ascii="Times New Roman" w:hAnsi="Times New Roman" w:cs="Times New Roman"/>
        </w:rPr>
        <w:t>meeting passed</w:t>
      </w:r>
      <w:r w:rsidR="00382EFF" w:rsidRPr="00FF519B">
        <w:rPr>
          <w:rFonts w:ascii="Times New Roman" w:hAnsi="Times New Roman" w:cs="Times New Roman"/>
        </w:rPr>
        <w:t xml:space="preserve"> with a motion by Ms. Brenda Holder and a second by Mr. John Steele. 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Carla Bowling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Absent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</w:t>
      </w:r>
      <w:r w:rsidR="00C17207" w:rsidRPr="00FF519B">
        <w:rPr>
          <w:rFonts w:ascii="Times New Roman" w:hAnsi="Times New Roman" w:cs="Times New Roman"/>
        </w:rPr>
        <w:t>Eric Conkright</w:t>
      </w:r>
      <w:r w:rsidRPr="00FF519B">
        <w:rPr>
          <w:rFonts w:ascii="Times New Roman" w:hAnsi="Times New Roman" w:cs="Times New Roman"/>
        </w:rPr>
        <w:t xml:space="preserve">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Brenda Holder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John Steele  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b/>
          <w:u w:val="single"/>
        </w:rPr>
        <w:t xml:space="preserve">Order # 18- </w:t>
      </w:r>
      <w:r w:rsidR="00382EFF" w:rsidRPr="00FF519B">
        <w:rPr>
          <w:rFonts w:ascii="Times New Roman" w:hAnsi="Times New Roman" w:cs="Times New Roman"/>
          <w:b/>
        </w:rPr>
        <w:t xml:space="preserve">Motion Passed: </w:t>
      </w:r>
      <w:r w:rsidR="00382EFF" w:rsidRPr="00FF519B">
        <w:rPr>
          <w:rFonts w:ascii="Times New Roman" w:hAnsi="Times New Roman" w:cs="Times New Roman"/>
        </w:rPr>
        <w:t xml:space="preserve"> Motion to approve change orders PR03 &amp; PR04- unforeseen gym parapet additional demolition, temporary flashing, and extending metal panel assembly. Option A - PR03- demo temporary flashing at $29,975.40. PR04- extending metal panel assembly at $68,109.90. The total change orders combined are $97,975.40</w:t>
      </w:r>
      <w:r w:rsidR="00186A1F" w:rsidRPr="00FF519B">
        <w:rPr>
          <w:rFonts w:ascii="Times New Roman" w:hAnsi="Times New Roman" w:cs="Times New Roman"/>
        </w:rPr>
        <w:t>,</w:t>
      </w:r>
      <w:r w:rsidR="00382EFF" w:rsidRPr="00FF519B">
        <w:rPr>
          <w:rFonts w:ascii="Times New Roman" w:hAnsi="Times New Roman" w:cs="Times New Roman"/>
        </w:rPr>
        <w:t xml:space="preserve"> passed with a motion by Mr. </w:t>
      </w:r>
      <w:r w:rsidRPr="00FF519B">
        <w:rPr>
          <w:rFonts w:ascii="Times New Roman" w:hAnsi="Times New Roman" w:cs="Times New Roman"/>
        </w:rPr>
        <w:t>Eric Conkright</w:t>
      </w:r>
      <w:r w:rsidR="00382EFF" w:rsidRPr="00FF519B">
        <w:rPr>
          <w:rFonts w:ascii="Times New Roman" w:hAnsi="Times New Roman" w:cs="Times New Roman"/>
        </w:rPr>
        <w:t xml:space="preserve"> and a second by Ms. Brenda Holder. 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Carla Bowling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Absent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</w:t>
      </w:r>
      <w:r w:rsidR="00C17207" w:rsidRPr="00FF519B">
        <w:rPr>
          <w:rFonts w:ascii="Times New Roman" w:hAnsi="Times New Roman" w:cs="Times New Roman"/>
        </w:rPr>
        <w:t>Eric Conkright</w:t>
      </w:r>
      <w:r w:rsidRPr="00FF519B">
        <w:rPr>
          <w:rFonts w:ascii="Times New Roman" w:hAnsi="Times New Roman" w:cs="Times New Roman"/>
        </w:rPr>
        <w:t xml:space="preserve">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Brenda Holder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John Steele  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C17207" w:rsidRPr="00FF519B" w:rsidRDefault="00C17207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b/>
          <w:u w:val="single"/>
        </w:rPr>
        <w:t xml:space="preserve">Order # 19- </w:t>
      </w:r>
      <w:r w:rsidR="00382EFF" w:rsidRPr="00FF519B">
        <w:rPr>
          <w:rFonts w:ascii="Times New Roman" w:hAnsi="Times New Roman" w:cs="Times New Roman"/>
          <w:b/>
        </w:rPr>
        <w:t xml:space="preserve">Motion Passed: </w:t>
      </w:r>
      <w:r w:rsidR="00382EFF" w:rsidRPr="00FF519B">
        <w:rPr>
          <w:rFonts w:ascii="Times New Roman" w:hAnsi="Times New Roman" w:cs="Times New Roman"/>
        </w:rPr>
        <w:t xml:space="preserve"> Motion to approve change order PR06- Unforeseen exterior door frame with additional finishing at $11,183.75   passed with a motion by Mr. </w:t>
      </w:r>
      <w:r w:rsidRPr="00FF519B">
        <w:rPr>
          <w:rFonts w:ascii="Times New Roman" w:hAnsi="Times New Roman" w:cs="Times New Roman"/>
        </w:rPr>
        <w:t>Eric Conkright</w:t>
      </w:r>
      <w:r w:rsidR="00382EFF" w:rsidRPr="00FF519B">
        <w:rPr>
          <w:rFonts w:ascii="Times New Roman" w:hAnsi="Times New Roman" w:cs="Times New Roman"/>
        </w:rPr>
        <w:t xml:space="preserve"> and a second by Mr. John Steele. 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Carla Bowling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Absent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</w:t>
      </w:r>
      <w:r w:rsidR="00C17207" w:rsidRPr="00FF519B">
        <w:rPr>
          <w:rFonts w:ascii="Times New Roman" w:hAnsi="Times New Roman" w:cs="Times New Roman"/>
        </w:rPr>
        <w:t>Eric Conkright</w:t>
      </w:r>
      <w:r w:rsidRPr="00FF519B">
        <w:rPr>
          <w:rFonts w:ascii="Times New Roman" w:hAnsi="Times New Roman" w:cs="Times New Roman"/>
        </w:rPr>
        <w:t xml:space="preserve">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Brenda Holder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John Steele  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C17207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  <w:b/>
          <w:u w:val="single"/>
        </w:rPr>
        <w:t xml:space="preserve">Order # 20- </w:t>
      </w:r>
      <w:r w:rsidR="00382EFF" w:rsidRPr="00FF519B">
        <w:rPr>
          <w:rFonts w:ascii="Times New Roman" w:hAnsi="Times New Roman" w:cs="Times New Roman"/>
          <w:b/>
        </w:rPr>
        <w:t xml:space="preserve">Motion Passed: </w:t>
      </w:r>
      <w:r w:rsidR="00382EFF" w:rsidRPr="00FF519B">
        <w:rPr>
          <w:rFonts w:ascii="Times New Roman" w:hAnsi="Times New Roman" w:cs="Times New Roman"/>
        </w:rPr>
        <w:t xml:space="preserve"> Motion to adjourn at 6:31 </w:t>
      </w:r>
      <w:r w:rsidRPr="00FF519B">
        <w:rPr>
          <w:rFonts w:ascii="Times New Roman" w:hAnsi="Times New Roman" w:cs="Times New Roman"/>
        </w:rPr>
        <w:t>pm passed</w:t>
      </w:r>
      <w:r w:rsidR="00382EFF" w:rsidRPr="00FF519B">
        <w:rPr>
          <w:rFonts w:ascii="Times New Roman" w:hAnsi="Times New Roman" w:cs="Times New Roman"/>
        </w:rPr>
        <w:t xml:space="preserve"> with a motion by Mr. John Steele and a second by Ms. Brenda Holder.  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Carla Bowling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Absent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</w:t>
      </w:r>
      <w:r w:rsidR="00C17207" w:rsidRPr="00FF519B">
        <w:rPr>
          <w:rFonts w:ascii="Times New Roman" w:hAnsi="Times New Roman" w:cs="Times New Roman"/>
        </w:rPr>
        <w:t>Eric Conkright</w:t>
      </w:r>
      <w:r w:rsidRPr="00FF519B">
        <w:rPr>
          <w:rFonts w:ascii="Times New Roman" w:hAnsi="Times New Roman" w:cs="Times New Roman"/>
        </w:rPr>
        <w:t xml:space="preserve">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s. Brenda Holder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 xml:space="preserve">Mr. John Steele           </w:t>
      </w:r>
      <w:r w:rsidR="00C17207" w:rsidRPr="00FF519B">
        <w:rPr>
          <w:rFonts w:ascii="Times New Roman" w:hAnsi="Times New Roman" w:cs="Times New Roman"/>
        </w:rPr>
        <w:tab/>
      </w:r>
      <w:r w:rsidRPr="00FF519B">
        <w:rPr>
          <w:rFonts w:ascii="Times New Roman" w:hAnsi="Times New Roman" w:cs="Times New Roman"/>
        </w:rPr>
        <w:t>Yes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FF519B" w:rsidRDefault="00382EFF" w:rsidP="00382EFF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_____________________________________</w:t>
      </w:r>
    </w:p>
    <w:p w:rsidR="00382EFF" w:rsidRPr="00FF519B" w:rsidRDefault="00382EFF" w:rsidP="00382EFF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Chairperson</w:t>
      </w:r>
    </w:p>
    <w:p w:rsidR="00C17207" w:rsidRPr="00FF519B" w:rsidRDefault="00C17207" w:rsidP="00382EFF">
      <w:pPr>
        <w:pStyle w:val="PlainText"/>
        <w:rPr>
          <w:rFonts w:ascii="Times New Roman" w:hAnsi="Times New Roman" w:cs="Times New Roman"/>
        </w:rPr>
      </w:pPr>
    </w:p>
    <w:p w:rsidR="00C17207" w:rsidRPr="00FF519B" w:rsidRDefault="00C17207" w:rsidP="00382EFF">
      <w:pPr>
        <w:pStyle w:val="PlainText"/>
        <w:rPr>
          <w:rFonts w:ascii="Times New Roman" w:hAnsi="Times New Roman" w:cs="Times New Roman"/>
        </w:rPr>
      </w:pPr>
    </w:p>
    <w:p w:rsidR="00C17207" w:rsidRPr="00FF519B" w:rsidRDefault="00C17207" w:rsidP="00382EFF">
      <w:pPr>
        <w:pStyle w:val="PlainText"/>
        <w:rPr>
          <w:rFonts w:ascii="Times New Roman" w:hAnsi="Times New Roman" w:cs="Times New Roman"/>
        </w:rPr>
      </w:pPr>
    </w:p>
    <w:p w:rsidR="00C17207" w:rsidRPr="00FF519B" w:rsidRDefault="00C17207" w:rsidP="00382EFF">
      <w:pPr>
        <w:pStyle w:val="PlainText"/>
        <w:rPr>
          <w:rFonts w:ascii="Times New Roman" w:hAnsi="Times New Roman" w:cs="Times New Roman"/>
        </w:rPr>
      </w:pPr>
    </w:p>
    <w:p w:rsidR="00382EFF" w:rsidRPr="00FF519B" w:rsidRDefault="00382EFF" w:rsidP="00382EFF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_____________________________________</w:t>
      </w:r>
    </w:p>
    <w:p w:rsidR="00382EFF" w:rsidRPr="00FF519B" w:rsidRDefault="00382EFF" w:rsidP="00551814">
      <w:pPr>
        <w:pStyle w:val="PlainText"/>
        <w:rPr>
          <w:rFonts w:ascii="Times New Roman" w:hAnsi="Times New Roman" w:cs="Times New Roman"/>
        </w:rPr>
      </w:pPr>
      <w:r w:rsidRPr="00FF519B">
        <w:rPr>
          <w:rFonts w:ascii="Times New Roman" w:hAnsi="Times New Roman" w:cs="Times New Roman"/>
        </w:rPr>
        <w:t>Superintendent</w:t>
      </w:r>
    </w:p>
    <w:sectPr w:rsidR="00382EFF" w:rsidRPr="00FF519B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TAxNTc0N7EwMzFR0lEKTi0uzszPAykwqgUAlJDviywAAAA="/>
  </w:docVars>
  <w:rsids>
    <w:rsidRoot w:val="00F34C0B"/>
    <w:rsid w:val="00186A1F"/>
    <w:rsid w:val="00382EFF"/>
    <w:rsid w:val="00551814"/>
    <w:rsid w:val="00A82285"/>
    <w:rsid w:val="00A86BBF"/>
    <w:rsid w:val="00BB42EB"/>
    <w:rsid w:val="00C17207"/>
    <w:rsid w:val="00CF7324"/>
    <w:rsid w:val="00F34C0B"/>
    <w:rsid w:val="00FE07E6"/>
    <w:rsid w:val="00FF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D26B52D5-B747-4EA0-A2ED-EAB214D39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dcterms:created xsi:type="dcterms:W3CDTF">2023-08-17T18:39:00Z</dcterms:created>
  <dcterms:modified xsi:type="dcterms:W3CDTF">2023-08-17T18:39:00Z</dcterms:modified>
</cp:coreProperties>
</file>